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EFF99B" w14:textId="77777777" w:rsidR="0052358F" w:rsidRDefault="0052358F" w:rsidP="0052358F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273255F" w14:textId="77777777" w:rsidR="0052358F" w:rsidRDefault="0052358F" w:rsidP="0052358F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8663A88" w14:textId="77777777" w:rsidR="0052358F" w:rsidRDefault="0052358F" w:rsidP="0052358F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1F6970A" w14:textId="77777777" w:rsidR="0052358F" w:rsidRDefault="0052358F" w:rsidP="0052358F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DAC2547" w14:textId="77777777" w:rsidR="0052358F" w:rsidRDefault="0052358F" w:rsidP="0052358F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52EE3263" w14:textId="77777777" w:rsidR="0052358F" w:rsidRDefault="0052358F" w:rsidP="0052358F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565A230D" w14:textId="77777777" w:rsidR="0052358F" w:rsidRDefault="0052358F" w:rsidP="0052358F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719607B" w14:textId="77777777" w:rsidR="0052358F" w:rsidRDefault="0052358F" w:rsidP="0052358F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296D7F1" w14:textId="77777777" w:rsidR="0052358F" w:rsidRDefault="0052358F" w:rsidP="0052358F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99D72D9" w14:textId="77777777" w:rsidR="0052358F" w:rsidRDefault="0052358F" w:rsidP="0052358F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6CFBFEC" w14:textId="3FE6F04C" w:rsidR="0052358F" w:rsidRDefault="0052358F" w:rsidP="0052358F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3D6E6E">
        <w:rPr>
          <w:rFonts w:ascii="Times New Roman" w:hAnsi="Times New Roman" w:cs="Times New Roman"/>
          <w:sz w:val="24"/>
          <w:szCs w:val="24"/>
          <w:lang w:val="en-US"/>
        </w:rPr>
        <w:t>Political science</w:t>
      </w:r>
    </w:p>
    <w:p w14:paraId="1B02A631" w14:textId="77777777" w:rsidR="0052358F" w:rsidRPr="00651AE1" w:rsidRDefault="0052358F" w:rsidP="0052358F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651AE1">
        <w:rPr>
          <w:rFonts w:ascii="Times New Roman" w:hAnsi="Times New Roman" w:cs="Times New Roman"/>
          <w:sz w:val="24"/>
          <w:szCs w:val="24"/>
        </w:rPr>
        <w:t>Institution</w:t>
      </w:r>
    </w:p>
    <w:p w14:paraId="4FAE572E" w14:textId="77777777" w:rsidR="0052358F" w:rsidRPr="00651AE1" w:rsidRDefault="0052358F" w:rsidP="0052358F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651AE1">
        <w:rPr>
          <w:rFonts w:ascii="Times New Roman" w:hAnsi="Times New Roman" w:cs="Times New Roman"/>
          <w:sz w:val="24"/>
          <w:szCs w:val="24"/>
        </w:rPr>
        <w:t>Professor</w:t>
      </w:r>
    </w:p>
    <w:p w14:paraId="6E534E15" w14:textId="77777777" w:rsidR="0052358F" w:rsidRPr="00651AE1" w:rsidRDefault="0052358F" w:rsidP="0052358F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651AE1">
        <w:rPr>
          <w:rFonts w:ascii="Times New Roman" w:hAnsi="Times New Roman" w:cs="Times New Roman"/>
          <w:sz w:val="24"/>
          <w:szCs w:val="24"/>
        </w:rPr>
        <w:t>Student</w:t>
      </w:r>
    </w:p>
    <w:p w14:paraId="0CE77BAF" w14:textId="77777777" w:rsidR="0052358F" w:rsidRPr="00651AE1" w:rsidRDefault="0052358F" w:rsidP="0052358F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651AE1">
        <w:rPr>
          <w:rFonts w:ascii="Times New Roman" w:hAnsi="Times New Roman" w:cs="Times New Roman"/>
          <w:sz w:val="24"/>
          <w:szCs w:val="24"/>
        </w:rPr>
        <w:t>Date</w:t>
      </w:r>
    </w:p>
    <w:p w14:paraId="043456C2" w14:textId="77777777" w:rsidR="0052358F" w:rsidRDefault="0052358F" w:rsidP="003D6E6E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44997730" w14:textId="77777777" w:rsidR="0052358F" w:rsidRDefault="0052358F" w:rsidP="003D6E6E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5C389086" w14:textId="77777777" w:rsidR="0052358F" w:rsidRDefault="0052358F" w:rsidP="003D6E6E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78F56E81" w14:textId="77777777" w:rsidR="0052358F" w:rsidRDefault="0052358F" w:rsidP="003D6E6E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7EC8CEB8" w14:textId="77777777" w:rsidR="0052358F" w:rsidRDefault="0052358F" w:rsidP="003D6E6E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7DAB341A" w14:textId="77777777" w:rsidR="0052358F" w:rsidRDefault="0052358F" w:rsidP="003D6E6E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4D6D4A31" w14:textId="77777777" w:rsidR="0052358F" w:rsidRDefault="0052358F" w:rsidP="003D6E6E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2196E7BA" w14:textId="77777777" w:rsidR="0052358F" w:rsidRDefault="0052358F" w:rsidP="003D6E6E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20F794C6" w14:textId="77777777" w:rsidR="0052358F" w:rsidRDefault="0052358F" w:rsidP="003D6E6E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4C76A1AD" w14:textId="77777777" w:rsidR="0052358F" w:rsidRDefault="0052358F" w:rsidP="0052358F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232803DB" w14:textId="377B2CA5" w:rsidR="006C45CB" w:rsidRPr="003D6E6E" w:rsidRDefault="006C45CB" w:rsidP="003D6E6E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3D6E6E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Political science is a subject that is perfect for anyone willing to learn about political systems.  It’s </w:t>
      </w:r>
      <w:r w:rsidR="00DC1CA6">
        <w:rPr>
          <w:rFonts w:ascii="Times New Roman" w:hAnsi="Times New Roman" w:cs="Times New Roman"/>
          <w:sz w:val="24"/>
          <w:szCs w:val="24"/>
          <w:lang w:val="en-US"/>
        </w:rPr>
        <w:t>suitable</w:t>
      </w:r>
      <w:r w:rsidRPr="003D6E6E">
        <w:rPr>
          <w:rFonts w:ascii="Times New Roman" w:hAnsi="Times New Roman" w:cs="Times New Roman"/>
          <w:sz w:val="24"/>
          <w:szCs w:val="24"/>
          <w:lang w:val="en-US"/>
        </w:rPr>
        <w:t xml:space="preserve"> for those who wish to be leaders in any society </w:t>
      </w:r>
      <w:r w:rsidR="00BD6209" w:rsidRPr="003D6E6E">
        <w:rPr>
          <w:rFonts w:ascii="Times New Roman" w:hAnsi="Times New Roman" w:cs="Times New Roman"/>
          <w:sz w:val="24"/>
          <w:szCs w:val="24"/>
          <w:lang w:val="en-US"/>
        </w:rPr>
        <w:t>to</w:t>
      </w:r>
      <w:r w:rsidRPr="003D6E6E">
        <w:rPr>
          <w:rFonts w:ascii="Times New Roman" w:hAnsi="Times New Roman" w:cs="Times New Roman"/>
          <w:sz w:val="24"/>
          <w:szCs w:val="24"/>
          <w:lang w:val="en-US"/>
        </w:rPr>
        <w:t xml:space="preserve"> develop critical thinking and skills on </w:t>
      </w:r>
      <w:r w:rsidR="00DC1CA6">
        <w:rPr>
          <w:rFonts w:ascii="Times New Roman" w:hAnsi="Times New Roman" w:cs="Times New Roman"/>
          <w:sz w:val="24"/>
          <w:szCs w:val="24"/>
          <w:lang w:val="en-US"/>
        </w:rPr>
        <w:t>leading</w:t>
      </w:r>
      <w:r w:rsidRPr="003D6E6E">
        <w:rPr>
          <w:rFonts w:ascii="Times New Roman" w:hAnsi="Times New Roman" w:cs="Times New Roman"/>
          <w:sz w:val="24"/>
          <w:szCs w:val="24"/>
          <w:lang w:val="en-US"/>
        </w:rPr>
        <w:t xml:space="preserve"> people when in government. By learning political science, one will </w:t>
      </w:r>
      <w:r w:rsidR="00BD6209" w:rsidRPr="003D6E6E">
        <w:rPr>
          <w:rFonts w:ascii="Times New Roman" w:hAnsi="Times New Roman" w:cs="Times New Roman"/>
          <w:sz w:val="24"/>
          <w:szCs w:val="24"/>
          <w:lang w:val="en-US"/>
        </w:rPr>
        <w:t xml:space="preserve">know the </w:t>
      </w:r>
      <w:proofErr w:type="spellStart"/>
      <w:r w:rsidR="00BD6209" w:rsidRPr="003D6E6E">
        <w:rPr>
          <w:rFonts w:ascii="Times New Roman" w:hAnsi="Times New Roman" w:cs="Times New Roman"/>
          <w:sz w:val="24"/>
          <w:szCs w:val="24"/>
          <w:lang w:val="en-US"/>
        </w:rPr>
        <w:t>organi</w:t>
      </w:r>
      <w:r w:rsidR="00DC1CA6">
        <w:rPr>
          <w:rFonts w:ascii="Times New Roman" w:hAnsi="Times New Roman" w:cs="Times New Roman"/>
          <w:sz w:val="24"/>
          <w:szCs w:val="24"/>
          <w:lang w:val="en-US"/>
        </w:rPr>
        <w:t>sational</w:t>
      </w:r>
      <w:proofErr w:type="spellEnd"/>
      <w:r w:rsidR="00BD6209" w:rsidRPr="003D6E6E">
        <w:rPr>
          <w:rFonts w:ascii="Times New Roman" w:hAnsi="Times New Roman" w:cs="Times New Roman"/>
          <w:sz w:val="24"/>
          <w:szCs w:val="24"/>
          <w:lang w:val="en-US"/>
        </w:rPr>
        <w:t xml:space="preserve"> dynamics, </w:t>
      </w:r>
      <w:proofErr w:type="gramStart"/>
      <w:r w:rsidR="00BD6209" w:rsidRPr="003D6E6E">
        <w:rPr>
          <w:rFonts w:ascii="Times New Roman" w:hAnsi="Times New Roman" w:cs="Times New Roman"/>
          <w:sz w:val="24"/>
          <w:szCs w:val="24"/>
          <w:lang w:val="en-US"/>
        </w:rPr>
        <w:t>Improve</w:t>
      </w:r>
      <w:proofErr w:type="gramEnd"/>
      <w:r w:rsidR="00BD6209" w:rsidRPr="003D6E6E">
        <w:rPr>
          <w:rFonts w:ascii="Times New Roman" w:hAnsi="Times New Roman" w:cs="Times New Roman"/>
          <w:sz w:val="24"/>
          <w:szCs w:val="24"/>
          <w:lang w:val="en-US"/>
        </w:rPr>
        <w:t xml:space="preserve"> communication skills,</w:t>
      </w:r>
      <w:r w:rsidRPr="003D6E6E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DC1CA6">
        <w:rPr>
          <w:rFonts w:ascii="Times New Roman" w:hAnsi="Times New Roman" w:cs="Times New Roman"/>
          <w:sz w:val="24"/>
          <w:szCs w:val="24"/>
          <w:lang w:val="en-US"/>
        </w:rPr>
        <w:t>relate</w:t>
      </w:r>
      <w:r w:rsidRPr="003D6E6E">
        <w:rPr>
          <w:rFonts w:ascii="Times New Roman" w:hAnsi="Times New Roman" w:cs="Times New Roman"/>
          <w:sz w:val="24"/>
          <w:szCs w:val="24"/>
          <w:lang w:val="en-US"/>
        </w:rPr>
        <w:t xml:space="preserve"> to human. </w:t>
      </w:r>
      <w:r w:rsidR="00BD6209" w:rsidRPr="003D6E6E">
        <w:rPr>
          <w:rFonts w:ascii="Times New Roman" w:hAnsi="Times New Roman" w:cs="Times New Roman"/>
          <w:sz w:val="24"/>
          <w:szCs w:val="24"/>
          <w:lang w:val="en-US"/>
        </w:rPr>
        <w:t>God chooses leaders,</w:t>
      </w:r>
      <w:r w:rsidRPr="003D6E6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D6209" w:rsidRPr="003D6E6E">
        <w:rPr>
          <w:rFonts w:ascii="Times New Roman" w:hAnsi="Times New Roman" w:cs="Times New Roman"/>
          <w:sz w:val="24"/>
          <w:szCs w:val="24"/>
          <w:lang w:val="en-US"/>
        </w:rPr>
        <w:t>which helps people to where they belong when</w:t>
      </w:r>
      <w:r w:rsidRPr="003D6E6E">
        <w:rPr>
          <w:rFonts w:ascii="Times New Roman" w:hAnsi="Times New Roman" w:cs="Times New Roman"/>
          <w:sz w:val="24"/>
          <w:szCs w:val="24"/>
          <w:lang w:val="en-US"/>
        </w:rPr>
        <w:t xml:space="preserve"> choosing their careers. Any country should set </w:t>
      </w:r>
      <w:r w:rsidR="00DC1CA6">
        <w:rPr>
          <w:rFonts w:ascii="Times New Roman" w:hAnsi="Times New Roman" w:cs="Times New Roman"/>
          <w:sz w:val="24"/>
          <w:szCs w:val="24"/>
          <w:lang w:val="en-US"/>
        </w:rPr>
        <w:t>reasonable</w:t>
      </w:r>
      <w:r w:rsidRPr="003D6E6E">
        <w:rPr>
          <w:rFonts w:ascii="Times New Roman" w:hAnsi="Times New Roman" w:cs="Times New Roman"/>
          <w:sz w:val="24"/>
          <w:szCs w:val="24"/>
          <w:lang w:val="en-US"/>
        </w:rPr>
        <w:t xml:space="preserve"> standards in politics to improve </w:t>
      </w:r>
      <w:r w:rsidR="0045640D" w:rsidRPr="003D6E6E">
        <w:rPr>
          <w:rFonts w:ascii="Times New Roman" w:hAnsi="Times New Roman" w:cs="Times New Roman"/>
          <w:sz w:val="24"/>
          <w:szCs w:val="24"/>
          <w:lang w:val="en-US"/>
        </w:rPr>
        <w:t>the interaction between leaders and citizens. The current society needs people who have an understanding of politics</w:t>
      </w:r>
      <w:r w:rsidR="00BD6209" w:rsidRPr="003D6E6E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DC1CA6" w:rsidRPr="003D6E6E">
        <w:rPr>
          <w:rFonts w:ascii="Times New Roman" w:hAnsi="Times New Roman" w:cs="Times New Roman"/>
          <w:sz w:val="24"/>
          <w:szCs w:val="24"/>
          <w:lang w:val="en-US"/>
        </w:rPr>
        <w:t>Therefore,</w:t>
      </w:r>
      <w:r w:rsidR="0045640D" w:rsidRPr="003D6E6E">
        <w:rPr>
          <w:rFonts w:ascii="Times New Roman" w:hAnsi="Times New Roman" w:cs="Times New Roman"/>
          <w:sz w:val="24"/>
          <w:szCs w:val="24"/>
          <w:lang w:val="en-US"/>
        </w:rPr>
        <w:t xml:space="preserve"> it’s </w:t>
      </w:r>
      <w:r w:rsidR="00DC1CA6">
        <w:rPr>
          <w:rFonts w:ascii="Times New Roman" w:hAnsi="Times New Roman" w:cs="Times New Roman"/>
          <w:sz w:val="24"/>
          <w:szCs w:val="24"/>
          <w:lang w:val="en-US"/>
        </w:rPr>
        <w:t>essential</w:t>
      </w:r>
      <w:r w:rsidR="0045640D" w:rsidRPr="003D6E6E">
        <w:rPr>
          <w:rFonts w:ascii="Times New Roman" w:hAnsi="Times New Roman" w:cs="Times New Roman"/>
          <w:sz w:val="24"/>
          <w:szCs w:val="24"/>
          <w:lang w:val="en-US"/>
        </w:rPr>
        <w:t xml:space="preserve"> to ensure leaders have passed political classes that will sharpen their mind and know how to lead their people well.</w:t>
      </w:r>
      <w:r w:rsidR="00DC1CA6">
        <w:rPr>
          <w:rFonts w:ascii="Times New Roman" w:hAnsi="Times New Roman" w:cs="Times New Roman"/>
          <w:sz w:val="24"/>
          <w:szCs w:val="24"/>
          <w:lang w:val="en-US"/>
        </w:rPr>
        <w:t xml:space="preserve"> For quality delivery of services, different qualities need to be added to leaders to improve their thinking on working smart and ensuring their citizens get the best.</w:t>
      </w:r>
    </w:p>
    <w:sectPr w:rsidR="006C45CB" w:rsidRPr="003D6E6E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AC34A2" w14:textId="77777777" w:rsidR="00D25C21" w:rsidRDefault="00D25C21" w:rsidP="0052358F">
      <w:pPr>
        <w:spacing w:after="0" w:line="240" w:lineRule="auto"/>
      </w:pPr>
      <w:r>
        <w:separator/>
      </w:r>
    </w:p>
  </w:endnote>
  <w:endnote w:type="continuationSeparator" w:id="0">
    <w:p w14:paraId="62E213A9" w14:textId="77777777" w:rsidR="00D25C21" w:rsidRDefault="00D25C21" w:rsidP="005235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68FEC8" w14:textId="77777777" w:rsidR="0052358F" w:rsidRDefault="0052358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F19C1" w14:textId="77777777" w:rsidR="0052358F" w:rsidRDefault="0052358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D37B8C" w14:textId="77777777" w:rsidR="0052358F" w:rsidRDefault="005235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FFAA8B" w14:textId="77777777" w:rsidR="00D25C21" w:rsidRDefault="00D25C21" w:rsidP="0052358F">
      <w:pPr>
        <w:spacing w:after="0" w:line="240" w:lineRule="auto"/>
      </w:pPr>
      <w:r>
        <w:separator/>
      </w:r>
    </w:p>
  </w:footnote>
  <w:footnote w:type="continuationSeparator" w:id="0">
    <w:p w14:paraId="02BA11DE" w14:textId="77777777" w:rsidR="00D25C21" w:rsidRDefault="00D25C21" w:rsidP="005235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A4DBAD" w14:textId="77777777" w:rsidR="0052358F" w:rsidRDefault="0052358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10963" w14:textId="18066678" w:rsidR="0052358F" w:rsidRPr="0052358F" w:rsidRDefault="0052358F" w:rsidP="0052358F">
    <w:pPr>
      <w:pStyle w:val="Header"/>
      <w:rPr>
        <w:rFonts w:ascii="Times New Roman" w:hAnsi="Times New Roman" w:cs="Times New Roman"/>
        <w:sz w:val="24"/>
        <w:szCs w:val="24"/>
      </w:rPr>
    </w:pPr>
    <w:r w:rsidRPr="0052358F">
      <w:rPr>
        <w:rFonts w:ascii="Times New Roman" w:hAnsi="Times New Roman" w:cs="Times New Roman"/>
        <w:sz w:val="24"/>
        <w:szCs w:val="24"/>
        <w:lang w:val="en-US"/>
      </w:rPr>
      <w:t>Political science</w:t>
    </w:r>
    <w:r w:rsidRPr="0052358F">
      <w:rPr>
        <w:rFonts w:ascii="Times New Roman" w:hAnsi="Times New Roman" w:cs="Times New Roman"/>
        <w:sz w:val="24"/>
        <w:szCs w:val="24"/>
        <w:lang w:val="en-US"/>
      </w:rPr>
      <w:tab/>
    </w:r>
    <w:r w:rsidRPr="0052358F">
      <w:rPr>
        <w:rFonts w:ascii="Times New Roman" w:hAnsi="Times New Roman" w:cs="Times New Roman"/>
        <w:sz w:val="24"/>
        <w:szCs w:val="24"/>
        <w:lang w:val="en-US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-195138596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52358F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52358F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52358F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52358F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52358F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37C82FB1" w14:textId="77777777" w:rsidR="0052358F" w:rsidRDefault="0052358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62FD8" w14:textId="77777777" w:rsidR="0052358F" w:rsidRDefault="0052358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yNjE3MLO0NDSyNLRQ0lEKTi0uzszPAykwqgUAtd+mNSwAAAA="/>
  </w:docVars>
  <w:rsids>
    <w:rsidRoot w:val="006C45CB"/>
    <w:rsid w:val="003D6E6E"/>
    <w:rsid w:val="0045640D"/>
    <w:rsid w:val="0052358F"/>
    <w:rsid w:val="005B5F79"/>
    <w:rsid w:val="006C45CB"/>
    <w:rsid w:val="006F2FD2"/>
    <w:rsid w:val="00BD6209"/>
    <w:rsid w:val="00D25C21"/>
    <w:rsid w:val="00DC1C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95C329"/>
  <w15:chartTrackingRefBased/>
  <w15:docId w15:val="{AA18DA94-CEEA-465A-BF87-1E7B292E1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35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358F"/>
  </w:style>
  <w:style w:type="paragraph" w:styleId="Footer">
    <w:name w:val="footer"/>
    <w:basedOn w:val="Normal"/>
    <w:link w:val="FooterChar"/>
    <w:uiPriority w:val="99"/>
    <w:unhideWhenUsed/>
    <w:rsid w:val="005235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35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152</Words>
  <Characters>87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5</cp:revision>
  <dcterms:created xsi:type="dcterms:W3CDTF">2021-05-23T08:58:00Z</dcterms:created>
  <dcterms:modified xsi:type="dcterms:W3CDTF">2021-05-23T17:57:00Z</dcterms:modified>
</cp:coreProperties>
</file>